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057912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69cf71c-0f00-4027-8bd6-bda089080db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4T13:29:19Z</dcterms:created>
  <dcterms:modified xsi:type="dcterms:W3CDTF">2023-07-24T13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